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5" w:name="X67394284692e27bf9837d18529e344a11eb9e64"/>
    <w:p>
      <w:pPr>
        <w:pStyle w:val="Heading1"/>
      </w:pPr>
      <w:r>
        <w:t xml:space="preserve">Cover Letter for Biologist Position in Ho Chi Minh City, Vietnam</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As a dedicated Biologist with over five years of experience in ecological research and biodiversity conservation, I am writing to express my enthusiasm for the Biologist position at [Organization Name] in Ho Chi Minh City, Vietnam. The opportunity to contribute my expertise in biological sciences to a vibrant city like Ho Chi Minh City, which is both an urban hub and a gateway to rich natural ecosystems, excites me deeply. My academic background, professional projects, and passion for environmental stewardship align seamlessly with the goals of this role. I am eager to bring my skills in data analysis, field research, and scientific communication to support initiatives that address pressing ecological challenges in Vietnam.</w:t>
      </w:r>
    </w:p>
    <w:bookmarkStart w:id="20" w:name="academic-and-professional-background"/>
    <w:p>
      <w:pPr>
        <w:pStyle w:val="Heading2"/>
      </w:pPr>
      <w:r>
        <w:t xml:space="preserve">Academic and Professional Background</w:t>
      </w:r>
    </w:p>
    <w:p>
      <w:pPr>
        <w:pStyle w:val="FirstParagraph"/>
      </w:pPr>
      <w:r>
        <w:t xml:space="preserve">I hold a Master’s degree in Biology from [University Name], where I specialized in tropical ecology and conservation biology. My thesis focused on the impact of urbanization on local amphibian populations, a topic that resonates strongly with Ho Chi Minh City’s rapid development and its effects on surrounding wetlands and forests. During my studies, I gained hands-on experience in molecular techniques, such as DNA barcoding and bioinformatics, as well as fieldwork in diverse ecosystems across Southeast Asia. These experiences have equipped me to tackle complex biological questions while maintaining a commitment to sustainable practices.</w:t>
      </w:r>
    </w:p>
    <w:p>
      <w:pPr>
        <w:pStyle w:val="BodyText"/>
      </w:pPr>
      <w:r>
        <w:t xml:space="preserve">Following my academic training, I worked as a Research Biologist at [Previous Organization], where I led projects on biodiversity monitoring and habitat restoration. One of my key contributions was developing a protocol for assessing the health of mangrove ecosystems in coastal regions, which directly relates to Vietnam’s efforts to preserve its marine environments. My work there also involved collaborating with local communities to integrate traditional ecological knowledge into conservation strategies, a practice I believe is essential for fostering long-term environmental resilience.</w:t>
      </w:r>
    </w:p>
    <w:bookmarkEnd w:id="20"/>
    <w:bookmarkStart w:id="21" w:name="research-and-fieldwork-experience"/>
    <w:p>
      <w:pPr>
        <w:pStyle w:val="Heading2"/>
      </w:pPr>
      <w:r>
        <w:t xml:space="preserve">Research and Fieldwork Experience</w:t>
      </w:r>
    </w:p>
    <w:p>
      <w:pPr>
        <w:pStyle w:val="FirstParagraph"/>
      </w:pPr>
      <w:r>
        <w:t xml:space="preserve">My career has been defined by a passion for uncovering biological patterns and solving real-world problems. For instance, during a research project in the Mekong Delta, I studied the genetic diversity of fish species to inform sustainable fishing policies. This work required extensive field surveys, data collection in challenging conditions, and collaboration with government agencies and NGOs. The findings were published in [Journal Name], highlighting my ability to translate scientific research into actionable insights.</w:t>
      </w:r>
    </w:p>
    <w:p>
      <w:pPr>
        <w:pStyle w:val="BodyText"/>
      </w:pPr>
      <w:r>
        <w:t xml:space="preserve">Another significant project involved investigating the effects of pollution on freshwater ecosystems near industrial zones in Vietnam. By analyzing water quality parameters and monitoring aquatic organisms, I identified critical thresholds for contamination that could inform regulatory policies. This experience not only sharpened my technical skills but also deepened my understanding of how urbanization intersects with ecological health—a topic that is particularly relevant to Ho Chi Minh City’s growth trajectory.</w:t>
      </w:r>
    </w:p>
    <w:bookmarkEnd w:id="21"/>
    <w:bookmarkStart w:id="22" w:name="why-ho-chi-minh-city-vietnam"/>
    <w:p>
      <w:pPr>
        <w:pStyle w:val="Heading2"/>
      </w:pPr>
      <w:r>
        <w:t xml:space="preserve">Why Ho Chi Minh City, Vietnam?</w:t>
      </w:r>
    </w:p>
    <w:p>
      <w:pPr>
        <w:pStyle w:val="FirstParagraph"/>
      </w:pPr>
      <w:r>
        <w:t xml:space="preserve">Ho Chi Minh City is a city of contrasts, where skyscrapers coexist with mangrove forests and rice paddies. As a Biologist, I am drawn to this dynamic environment because it offers unique opportunities to study the interplay between urban development and natural ecosystems. The city’s proximity to the Mekong River Delta, its diverse biodiversity, and its role as a research hub in Southeast Asia make it an ideal location for advancing biological sciences. I am particularly interested in contributing to initiatives that address climate change mitigation, such as restoring degraded habitats or promoting green infrastructure.</w:t>
      </w:r>
    </w:p>
    <w:p>
      <w:pPr>
        <w:pStyle w:val="BodyText"/>
      </w:pPr>
      <w:r>
        <w:t xml:space="preserve">Vietnam’s commitment to environmental sustainability is evident in policies like the National Target Program on Climate Change and its emphasis on protecting endemic species. I am inspired by the country’s efforts to balance economic growth with ecological preservation, and I am eager to collaborate with local institutions, such as [University Name] or [Research Institute], to further these goals. My fluency in Vietnamese and familiarity with the region’s cultural context would allow me to bridge scientific research with community engagement, ensuring that conservation efforts are both effective and culturally sensitive.</w:t>
      </w:r>
    </w:p>
    <w:bookmarkEnd w:id="22"/>
    <w:bookmarkStart w:id="23" w:name="skills-and-qualifications"/>
    <w:p>
      <w:pPr>
        <w:pStyle w:val="Heading2"/>
      </w:pPr>
      <w:r>
        <w:t xml:space="preserve">Skills and Qualifications</w:t>
      </w:r>
    </w:p>
    <w:p>
      <w:pPr>
        <w:pStyle w:val="FirstParagraph"/>
      </w:pPr>
      <w:r>
        <w:t xml:space="preserve">In addition to my technical expertise, I possess strong analytical and communication skills that enable me to translate complex biological data into clear, actionable recommendations. Proficient in software such as R, ArcGIS, and SPSS, I have experience designing experiments, analyzing datasets, and presenting findings to both technical and non-technical audiences. My ability to work independently or as part of a team has been honed through collaborations with international researchers and local stakeholders.</w:t>
      </w:r>
    </w:p>
    <w:p>
      <w:pPr>
        <w:pStyle w:val="BodyText"/>
      </w:pPr>
      <w:r>
        <w:t xml:space="preserve">I am also passionate about science education and outreach. During my time at [Previous Organization], I organized workshops for students and educators on biodiversity conservation, emphasizing the importance of protecting Vietnam’s unique ecosystems. This experience reinforced my belief that public awareness is a cornerstone of successful environmental initiatives—a principle I hope to continue in Ho Chi Minh City.</w:t>
      </w:r>
    </w:p>
    <w:bookmarkEnd w:id="23"/>
    <w:bookmarkStart w:id="24" w:name="conclusion"/>
    <w:p>
      <w:pPr>
        <w:pStyle w:val="Heading2"/>
      </w:pPr>
      <w:r>
        <w:t xml:space="preserve">Conclusion</w:t>
      </w:r>
    </w:p>
    <w:p>
      <w:pPr>
        <w:pStyle w:val="FirstParagraph"/>
      </w:pPr>
      <w:r>
        <w:t xml:space="preserve">In conclusion, I am confident that my academic background, professional experience, and dedication to biological research make me a strong candidate for the Biologist position at [Organization Name]. I am particularly eager to contribute to the scientific and conservation efforts in Ho Chi Minh City, where the intersection of urban life and natural ecosystems presents both challenges and opportunities. I would be honored to bring my skills and enthusiasm to your team, helping to advance innovative solutions for Vietnam’s environmental future.</w:t>
      </w:r>
    </w:p>
    <w:p>
      <w:pPr>
        <w:pStyle w:val="BodyText"/>
      </w:pPr>
      <w:r>
        <w:t xml:space="preserve">Thank you for considering my application. I look forward to the opportunity to discuss how my qualifications align with your needs. Please feel free to contact me at [Phone Number] or [Email Address] at your earliest convenienc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Ho Chi Minh City</dc:title>
  <dc:creator/>
  <cp:keywords/>
  <dcterms:created xsi:type="dcterms:W3CDTF">2026-07-24T10:04:23Z</dcterms:created>
  <dcterms:modified xsi:type="dcterms:W3CDTF">2026-07-24T10:04:23Z</dcterms:modified>
</cp:coreProperties>
</file>

<file path=docProps/custom.xml><?xml version="1.0" encoding="utf-8"?>
<Properties xmlns="http://schemas.openxmlformats.org/officeDocument/2006/custom-properties" xmlns:vt="http://schemas.openxmlformats.org/officeDocument/2006/docPropsVTypes"/>
</file>